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41B5F386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C0513C">
        <w:rPr>
          <w:sz w:val="24"/>
          <w:szCs w:val="24"/>
          <w:lang w:val="sr-Latn-BA"/>
        </w:rPr>
        <w:t>2</w:t>
      </w:r>
      <w:r w:rsidR="006A7CBE">
        <w:rPr>
          <w:sz w:val="24"/>
          <w:szCs w:val="24"/>
          <w:lang w:val="sr-Latn-BA"/>
        </w:rPr>
        <w:t>7</w:t>
      </w:r>
      <w:r w:rsidR="00057879">
        <w:rPr>
          <w:sz w:val="24"/>
          <w:szCs w:val="24"/>
          <w:lang w:val="sr-Latn-BA"/>
        </w:rPr>
        <w:t>.</w:t>
      </w:r>
      <w:r w:rsidR="00C0513C">
        <w:rPr>
          <w:sz w:val="24"/>
          <w:szCs w:val="24"/>
          <w:lang w:val="sr-Latn-BA"/>
        </w:rPr>
        <w:t>1</w:t>
      </w:r>
      <w:r w:rsidR="006A7CBE">
        <w:rPr>
          <w:sz w:val="24"/>
          <w:szCs w:val="24"/>
          <w:lang w:val="sr-Latn-BA"/>
        </w:rPr>
        <w:t>2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F3D94" w:rsidRPr="00D928C6" w14:paraId="338D463C" w14:textId="77777777" w:rsidTr="00764C60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0EB0CE4C" w:rsidR="00EF3D94" w:rsidRDefault="00C0513C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6A7CBE">
              <w:rPr>
                <w:color w:val="000000"/>
                <w:sz w:val="24"/>
                <w:szCs w:val="24"/>
                <w:lang w:val="sr-Latn-BA"/>
              </w:rPr>
              <w:t>329</w:t>
            </w:r>
            <w:r>
              <w:rPr>
                <w:color w:val="000000"/>
                <w:sz w:val="24"/>
                <w:szCs w:val="24"/>
                <w:lang w:val="sr-Latn-BA"/>
              </w:rPr>
              <w:t>/1</w:t>
            </w:r>
            <w:r w:rsidR="006A7CBE">
              <w:rPr>
                <w:color w:val="000000"/>
                <w:sz w:val="24"/>
                <w:szCs w:val="24"/>
                <w:lang w:val="sr-Latn-BA"/>
              </w:rPr>
              <w:t>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6B681A64" w:rsidR="00EF3D94" w:rsidRDefault="006A7CBE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 xml:space="preserve">Milosavac </w:t>
            </w:r>
            <w:r w:rsidR="00FB3F02">
              <w:rPr>
                <w:color w:val="000000"/>
                <w:sz w:val="24"/>
                <w:szCs w:val="24"/>
                <w:lang w:val="sr-Latn-RS"/>
              </w:rPr>
              <w:t>N</w:t>
            </w:r>
            <w:r>
              <w:rPr>
                <w:color w:val="000000"/>
                <w:sz w:val="24"/>
                <w:szCs w:val="24"/>
                <w:lang w:val="sr-Latn-BA"/>
              </w:rPr>
              <w:t>ataš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25570D9E" w:rsidR="00EF3D94" w:rsidRPr="00057879" w:rsidRDefault="00C0513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16262C">
              <w:rPr>
                <w:b/>
                <w:color w:val="000000"/>
                <w:sz w:val="24"/>
                <w:szCs w:val="24"/>
                <w:lang w:val="sr-Latn-BA"/>
              </w:rPr>
              <w:t>5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132EB0AD" w:rsidR="00EF3D94" w:rsidRPr="00EF3D94" w:rsidRDefault="00C0513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4C7D" w14:textId="2BB91CF2" w:rsidR="00EF3D94" w:rsidRPr="00EF3D94" w:rsidRDefault="0093619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  <w:r w:rsidR="00C0513C"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  <w:r w:rsidR="0016262C">
              <w:rPr>
                <w:b/>
                <w:color w:val="000000"/>
                <w:sz w:val="24"/>
                <w:szCs w:val="24"/>
                <w:lang w:val="sr-Latn-BA"/>
              </w:rPr>
              <w:t>,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27B9E9A4" w:rsidR="00EF3D94" w:rsidRPr="00057879" w:rsidRDefault="0016262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22450648" w:rsidR="00EF3D94" w:rsidRPr="00057879" w:rsidRDefault="0016262C" w:rsidP="0016262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C0513C" w:rsidRPr="00D928C6" w14:paraId="4E25D33C" w14:textId="77777777" w:rsidTr="00764C60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0A00A" w14:textId="56C97421" w:rsidR="00C0513C" w:rsidRDefault="00C0513C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44/1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6911" w14:textId="5D895CCD" w:rsidR="00C0513C" w:rsidRDefault="006A7CBE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Šarac</w:t>
            </w:r>
            <w:r w:rsidR="00C0513C">
              <w:rPr>
                <w:color w:val="000000"/>
                <w:sz w:val="24"/>
                <w:szCs w:val="24"/>
                <w:lang w:val="sr-Latn-BA"/>
              </w:rPr>
              <w:t xml:space="preserve"> Nataš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364F3" w14:textId="3E391B47" w:rsidR="00C0513C" w:rsidRDefault="006A7CBE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16262C">
              <w:rPr>
                <w:b/>
                <w:color w:val="000000"/>
                <w:sz w:val="24"/>
                <w:szCs w:val="24"/>
                <w:lang w:val="sr-Latn-BA"/>
              </w:rPr>
              <w:t>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4ABD3" w14:textId="43542156" w:rsidR="00C0513C" w:rsidRPr="0016262C" w:rsidRDefault="006A7CBE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16262C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08690" w14:textId="5BE51897" w:rsidR="00C0513C" w:rsidRDefault="006A7CBE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EBAD" w14:textId="15FE2BAD" w:rsidR="00C0513C" w:rsidRDefault="0016262C" w:rsidP="0016262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C0984" w14:textId="0B9713E9" w:rsidR="00C0513C" w:rsidRDefault="006A7CBE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6A7CBE" w:rsidRPr="00D928C6" w14:paraId="07289AE8" w14:textId="77777777" w:rsidTr="00764C60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5F070" w14:textId="4D0EAC48" w:rsidR="006A7CBE" w:rsidRDefault="006A7CBE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83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5D260" w14:textId="7BE76E4C" w:rsidR="006A7CBE" w:rsidRDefault="006A7CBE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Pavlović Dam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96F9" w14:textId="197D16BB" w:rsidR="006A7CBE" w:rsidRDefault="0016262C" w:rsidP="0016262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0B016" w14:textId="20E4D7C6" w:rsidR="006A7CBE" w:rsidRPr="0016262C" w:rsidRDefault="006A7CBE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16262C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02FD4" w14:textId="01486B11" w:rsidR="006A7CBE" w:rsidRDefault="006A7CBE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7D154" w14:textId="3C04D68D" w:rsidR="006A7CBE" w:rsidRDefault="0016262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1,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639EA" w14:textId="52401223" w:rsidR="006A7CBE" w:rsidRDefault="006A7CBE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4ED8419C" w14:textId="77777777" w:rsidR="00A01D4E" w:rsidRDefault="00A01D4E" w:rsidP="004C7C79">
      <w:pPr>
        <w:rPr>
          <w:sz w:val="24"/>
          <w:szCs w:val="24"/>
          <w:lang w:val="sr-Latn-BA"/>
        </w:rPr>
      </w:pPr>
    </w:p>
    <w:sectPr w:rsidR="00A01D4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0</cp:revision>
  <cp:lastPrinted>2019-11-14T16:12:00Z</cp:lastPrinted>
  <dcterms:created xsi:type="dcterms:W3CDTF">2021-10-04T06:44:00Z</dcterms:created>
  <dcterms:modified xsi:type="dcterms:W3CDTF">2021-12-30T11:24:00Z</dcterms:modified>
</cp:coreProperties>
</file>